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cfdf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c3da3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28a34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1:09:49Z</dcterms:created>
  <dcterms:modified xsi:type="dcterms:W3CDTF">2022-05-09T21:09:49Z</dcterms:modified>
</cp:coreProperties>
</file>